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cb3aa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0cb3aaa-b5fd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0DMQizugD7b+kNqG3aVz+V4HHRPZKcZAG2IeifRTzqDkC1fhWaOfCF3/XvHboE1SyWPx+2eDBMgLTTd4CHAmHcIzzVrqh1ghcqFF/f1A+T6KwDfr0q/MLhSUPb+kl/4oNJW/stnmJziMKVnnnBhwuo8GwTu2RZP4dlKGqjhLd4UbJYNbPx+JqPT6dwmIpzrRdj2HAmBvt8K43AJTRir/XC8VsihQG3+aYRhFrWgf4wzDpfEbPXH13B9AKmC+75+Lo4zKz1ZwTbV1W0Zvbzg6EhyDHIGs+cVGSdGbfvV4EEU0Re9Ge30RnsVRfzI4ihuA70Yp8ZTsT0wXsjkaWTjosv8Do2ntPF+8DD0r7DwbycjurGF5/0xfsAiKRFCftAf899774BFddS+mkulP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0cb3aaa-b5fd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0cb3aaa-b5fd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0cb3aaa-b5fd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cb3aaa</dc:title>
  <dc:creator/>
  <cp:keywords/>
  <dcterms:created xsi:type="dcterms:W3CDTF">2026-05-02T12:54:56Z</dcterms:created>
  <dcterms:modified xsi:type="dcterms:W3CDTF">2026-05-02T1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